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8E38D" w14:textId="5C7EC43F" w:rsidR="005F1EA3" w:rsidRDefault="008D376A" w:rsidP="00D10C51">
      <w:pPr>
        <w:jc w:val="center"/>
      </w:pPr>
      <w:r>
        <w:t xml:space="preserve"> </w:t>
      </w:r>
      <w:r w:rsidR="005F1EA3">
        <w:t>FISICA</w:t>
      </w:r>
      <w:r w:rsidR="00C861ED">
        <w:t xml:space="preserve"> </w:t>
      </w:r>
      <w:r w:rsidR="0091777B">
        <w:t xml:space="preserve">- </w:t>
      </w:r>
      <w:r w:rsidR="005F1EA3">
        <w:t>Prof. F. de Pasquale</w:t>
      </w:r>
    </w:p>
    <w:p w14:paraId="32080642" w14:textId="18B6981A" w:rsidR="00EC44F1" w:rsidRDefault="00E40C34" w:rsidP="00D10C51">
      <w:pPr>
        <w:jc w:val="center"/>
      </w:pPr>
      <w:r>
        <w:t>Esercitazione aggiuntiva</w:t>
      </w:r>
      <w:r w:rsidR="00D94EDC">
        <w:t xml:space="preserve"> STA-VE</w:t>
      </w:r>
      <w:r>
        <w:t xml:space="preserve"> 25</w:t>
      </w:r>
      <w:r w:rsidR="00143B94">
        <w:t>/05/2023</w:t>
      </w:r>
    </w:p>
    <w:p w14:paraId="3EAF46B4" w14:textId="77777777" w:rsidR="00FC45D2" w:rsidRDefault="00FC45D2" w:rsidP="00EC44F1">
      <w:pPr>
        <w:rPr>
          <w:b/>
        </w:rPr>
      </w:pPr>
    </w:p>
    <w:p w14:paraId="36D2ACA5" w14:textId="77777777" w:rsidR="00FC45D2" w:rsidRDefault="00FC45D2" w:rsidP="00EC44F1">
      <w:pPr>
        <w:rPr>
          <w:b/>
        </w:rPr>
      </w:pPr>
    </w:p>
    <w:p w14:paraId="78E4D21D" w14:textId="65382AE6" w:rsidR="00EC44F1" w:rsidRDefault="00EC44F1" w:rsidP="00EC44F1">
      <w:pPr>
        <w:rPr>
          <w:b/>
        </w:rPr>
      </w:pPr>
      <w:r w:rsidRPr="00C7560A">
        <w:rPr>
          <w:b/>
        </w:rPr>
        <w:t xml:space="preserve">Esercizio 1 (13 </w:t>
      </w:r>
      <w:proofErr w:type="spellStart"/>
      <w:r w:rsidRPr="00C7560A">
        <w:rPr>
          <w:b/>
        </w:rPr>
        <w:t>pti</w:t>
      </w:r>
      <w:proofErr w:type="spellEnd"/>
      <w:r w:rsidRPr="00C7560A">
        <w:rPr>
          <w:b/>
        </w:rPr>
        <w:t>)</w:t>
      </w:r>
    </w:p>
    <w:p w14:paraId="61697050" w14:textId="371E3E09" w:rsidR="00CD2703" w:rsidRDefault="00CD2703" w:rsidP="00FC45D2">
      <w:pPr>
        <w:spacing w:line="360" w:lineRule="auto"/>
        <w:jc w:val="both"/>
        <w:rPr>
          <w:bCs/>
        </w:rPr>
      </w:pPr>
      <w:r>
        <w:rPr>
          <w:bCs/>
        </w:rPr>
        <w:t xml:space="preserve">Un certo numero </w:t>
      </w:r>
      <w:r w:rsidRPr="00CD2703">
        <w:rPr>
          <w:bCs/>
          <w:i/>
          <w:iCs/>
        </w:rPr>
        <w:t>n</w:t>
      </w:r>
      <w:r>
        <w:rPr>
          <w:bCs/>
        </w:rPr>
        <w:t xml:space="preserve"> di moli (</w:t>
      </w:r>
      <w:r w:rsidR="001C7659">
        <w:rPr>
          <w:bCs/>
        </w:rPr>
        <w:t>sconosciute</w:t>
      </w:r>
      <w:r>
        <w:rPr>
          <w:bCs/>
        </w:rPr>
        <w:t xml:space="preserve">) di un gas perfetto monoatomico </w:t>
      </w:r>
      <w:r>
        <w:rPr>
          <w:bCs/>
        </w:rPr>
        <w:t>(Cv=3/2 R;</w:t>
      </w:r>
      <w:r w:rsidR="001C7659">
        <w:rPr>
          <w:bCs/>
        </w:rPr>
        <w:t xml:space="preserve"> </w:t>
      </w:r>
      <w:r>
        <w:rPr>
          <w:bCs/>
        </w:rPr>
        <w:t>Cp= 5/2 R)</w:t>
      </w:r>
      <w:r>
        <w:rPr>
          <w:bCs/>
        </w:rPr>
        <w:t xml:space="preserve">, compie il ciclo termodinamico mostrato in figura con </w:t>
      </w:r>
      <w:proofErr w:type="spellStart"/>
      <w:r w:rsidR="001C7659">
        <w:rPr>
          <w:bCs/>
        </w:rPr>
        <w:t>p</w:t>
      </w:r>
      <w:r w:rsidR="001C7659" w:rsidRPr="00FB1F06">
        <w:rPr>
          <w:bCs/>
          <w:vertAlign w:val="subscript"/>
        </w:rPr>
        <w:t>a</w:t>
      </w:r>
      <w:r>
        <w:rPr>
          <w:bCs/>
        </w:rPr>
        <w:t>V</w:t>
      </w:r>
      <w:r w:rsidRPr="00FB1F06">
        <w:rPr>
          <w:bCs/>
          <w:vertAlign w:val="subscript"/>
        </w:rPr>
        <w:t>a</w:t>
      </w:r>
      <w:proofErr w:type="spellEnd"/>
      <w:r>
        <w:rPr>
          <w:bCs/>
        </w:rPr>
        <w:t xml:space="preserve"> = </w:t>
      </w:r>
      <w:r w:rsidR="001C7659">
        <w:rPr>
          <w:bCs/>
        </w:rPr>
        <w:t>2486 J</w:t>
      </w:r>
      <w:r>
        <w:rPr>
          <w:bCs/>
        </w:rPr>
        <w:t>.</w:t>
      </w:r>
      <w:r w:rsidR="00FC45D2">
        <w:rPr>
          <w:bCs/>
        </w:rPr>
        <w:t xml:space="preserve"> Calcolare:</w:t>
      </w:r>
    </w:p>
    <w:p w14:paraId="322DD601" w14:textId="1E3EBD88" w:rsidR="00CD2703" w:rsidRDefault="00FC45D2" w:rsidP="00FC45D2">
      <w:pPr>
        <w:pStyle w:val="Paragrafoelenco"/>
        <w:numPr>
          <w:ilvl w:val="0"/>
          <w:numId w:val="21"/>
        </w:numPr>
        <w:spacing w:line="360" w:lineRule="auto"/>
        <w:jc w:val="both"/>
        <w:rPr>
          <w:bCs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93F1F30" wp14:editId="67F9D136">
            <wp:simplePos x="0" y="0"/>
            <wp:positionH relativeFrom="margin">
              <wp:align>right</wp:align>
            </wp:positionH>
            <wp:positionV relativeFrom="paragraph">
              <wp:posOffset>93345</wp:posOffset>
            </wp:positionV>
            <wp:extent cx="3216910" cy="1343025"/>
            <wp:effectExtent l="0" t="0" r="2540" b="9525"/>
            <wp:wrapThrough wrapText="bothSides">
              <wp:wrapPolygon edited="0">
                <wp:start x="0" y="0"/>
                <wp:lineTo x="0" y="21447"/>
                <wp:lineTo x="21489" y="21447"/>
                <wp:lineTo x="21489" y="0"/>
                <wp:lineTo x="0" y="0"/>
              </wp:wrapPolygon>
            </wp:wrapThrough>
            <wp:docPr id="1755457333" name="Immagine 1" descr="Immagine che contiene testo, schermata, software, Icona del computer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457333" name="Immagine 1" descr="Immagine che contiene testo, schermata, software, Icona del computer&#10;&#10;Descrizione generata automaticament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19" t="32370" r="36190" b="35508"/>
                    <a:stretch/>
                  </pic:blipFill>
                  <pic:spPr bwMode="auto">
                    <a:xfrm>
                      <a:off x="0" y="0"/>
                      <a:ext cx="3216910" cy="1343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2703">
        <w:rPr>
          <w:bCs/>
        </w:rPr>
        <w:t>Il calore assorbito e ceduto complessivamente durante il ciclo;</w:t>
      </w:r>
    </w:p>
    <w:p w14:paraId="5B19E8AF" w14:textId="72220DF3" w:rsidR="001C7659" w:rsidRDefault="001C7659" w:rsidP="00FC45D2">
      <w:pPr>
        <w:pStyle w:val="Paragrafoelenco"/>
        <w:numPr>
          <w:ilvl w:val="0"/>
          <w:numId w:val="21"/>
        </w:numPr>
        <w:spacing w:line="360" w:lineRule="auto"/>
        <w:jc w:val="both"/>
        <w:rPr>
          <w:bCs/>
        </w:rPr>
      </w:pPr>
      <w:r>
        <w:rPr>
          <w:bCs/>
        </w:rPr>
        <w:t>Il lavoro svolto durante il ciclo;</w:t>
      </w:r>
    </w:p>
    <w:p w14:paraId="67E9E9B8" w14:textId="5966498D" w:rsidR="001C7659" w:rsidRPr="00FC45D2" w:rsidRDefault="001C7659" w:rsidP="00FC45D2">
      <w:pPr>
        <w:pStyle w:val="Paragrafoelenco"/>
        <w:numPr>
          <w:ilvl w:val="0"/>
          <w:numId w:val="21"/>
        </w:numPr>
        <w:spacing w:line="360" w:lineRule="auto"/>
        <w:jc w:val="both"/>
        <w:rPr>
          <w:bCs/>
        </w:rPr>
      </w:pPr>
      <w:r>
        <w:rPr>
          <w:bCs/>
        </w:rPr>
        <w:t>Il rendimento termico di questa macchina;</w:t>
      </w:r>
      <w:r w:rsidR="00FC45D2" w:rsidRPr="00FC45D2">
        <w:rPr>
          <w:noProof/>
        </w:rPr>
        <w:t xml:space="preserve"> </w:t>
      </w:r>
    </w:p>
    <w:p w14:paraId="63986194" w14:textId="47A8F130" w:rsidR="001C7659" w:rsidRPr="001C7659" w:rsidRDefault="001C7659" w:rsidP="00FC45D2">
      <w:pPr>
        <w:pStyle w:val="Paragrafoelenco"/>
        <w:numPr>
          <w:ilvl w:val="0"/>
          <w:numId w:val="21"/>
        </w:numPr>
        <w:spacing w:line="360" w:lineRule="auto"/>
        <w:jc w:val="both"/>
        <w:rPr>
          <w:bCs/>
        </w:rPr>
      </w:pPr>
      <w:r>
        <w:rPr>
          <w:bCs/>
        </w:rPr>
        <w:t>Il rendimento di una macchina di Carnot che opera tra due sorgenti a T</w:t>
      </w:r>
      <w:r w:rsidRPr="001C7659">
        <w:rPr>
          <w:bCs/>
          <w:vertAlign w:val="subscript"/>
        </w:rPr>
        <w:t>1</w:t>
      </w:r>
      <w:r>
        <w:rPr>
          <w:bCs/>
        </w:rPr>
        <w:t xml:space="preserve"> = 3</w:t>
      </w:r>
      <w:r>
        <w:rPr>
          <w:bCs/>
        </w:rPr>
        <w:t>6</w:t>
      </w:r>
      <w:r>
        <w:rPr>
          <w:bCs/>
        </w:rPr>
        <w:t>5</w:t>
      </w:r>
      <w:r>
        <w:rPr>
          <w:bCs/>
        </w:rPr>
        <w:t xml:space="preserve"> K</w:t>
      </w:r>
      <w:r>
        <w:rPr>
          <w:bCs/>
        </w:rPr>
        <w:t xml:space="preserve"> e </w:t>
      </w:r>
      <w:r>
        <w:rPr>
          <w:bCs/>
        </w:rPr>
        <w:t>T</w:t>
      </w:r>
      <w:r>
        <w:rPr>
          <w:bCs/>
          <w:vertAlign w:val="subscript"/>
        </w:rPr>
        <w:t>2</w:t>
      </w:r>
      <w:r>
        <w:rPr>
          <w:bCs/>
        </w:rPr>
        <w:t xml:space="preserve"> = </w:t>
      </w:r>
      <w:r>
        <w:rPr>
          <w:bCs/>
        </w:rPr>
        <w:t>922</w:t>
      </w:r>
      <w:r>
        <w:rPr>
          <w:bCs/>
        </w:rPr>
        <w:t xml:space="preserve"> K</w:t>
      </w:r>
      <w:r>
        <w:rPr>
          <w:bCs/>
        </w:rPr>
        <w:t>, rispettivamente.</w:t>
      </w:r>
    </w:p>
    <w:p w14:paraId="10C62335" w14:textId="77777777" w:rsidR="001C7659" w:rsidRDefault="001C7659" w:rsidP="00E40C34">
      <w:pPr>
        <w:rPr>
          <w:b/>
        </w:rPr>
      </w:pPr>
    </w:p>
    <w:p w14:paraId="6ED541D4" w14:textId="299D40A8" w:rsidR="00E40C34" w:rsidRDefault="00E40C34" w:rsidP="00FC45D2">
      <w:pPr>
        <w:spacing w:line="360" w:lineRule="auto"/>
        <w:rPr>
          <w:b/>
        </w:rPr>
      </w:pPr>
      <w:r w:rsidRPr="00C7560A">
        <w:rPr>
          <w:b/>
        </w:rPr>
        <w:t xml:space="preserve">Esercizio </w:t>
      </w:r>
      <w:r>
        <w:rPr>
          <w:b/>
        </w:rPr>
        <w:t>2</w:t>
      </w:r>
      <w:r w:rsidRPr="00C7560A">
        <w:rPr>
          <w:b/>
        </w:rPr>
        <w:t xml:space="preserve"> (13 </w:t>
      </w:r>
      <w:proofErr w:type="spellStart"/>
      <w:r w:rsidRPr="00C7560A">
        <w:rPr>
          <w:b/>
        </w:rPr>
        <w:t>pti</w:t>
      </w:r>
      <w:proofErr w:type="spellEnd"/>
      <w:r w:rsidRPr="00C7560A">
        <w:rPr>
          <w:b/>
        </w:rPr>
        <w:t>)</w:t>
      </w:r>
    </w:p>
    <w:p w14:paraId="3829D8F3" w14:textId="77777777" w:rsidR="00E40C34" w:rsidRDefault="00E40C34" w:rsidP="00FC45D2">
      <w:pPr>
        <w:spacing w:line="360" w:lineRule="auto"/>
      </w:pPr>
      <w:bookmarkStart w:id="0" w:name="_Hlk100139108"/>
      <w:r>
        <w:t>Tre cariche puntiformi q1, q2 e q3, sono tenute ferme nella configurazione riportata in figura. Le cariche valgono: q1 = q2 = 3.20 10</w:t>
      </w:r>
      <w:r w:rsidRPr="005E2CDF">
        <w:t>-</w:t>
      </w:r>
      <w:r w:rsidRPr="009D798F">
        <w:rPr>
          <w:vertAlign w:val="superscript"/>
        </w:rPr>
        <w:t>19</w:t>
      </w:r>
      <w:r>
        <w:t xml:space="preserve"> C e q3 =</w:t>
      </w:r>
      <w:r w:rsidRPr="005E2CDF">
        <w:t xml:space="preserve"> </w:t>
      </w:r>
      <w:r>
        <w:t>-2</w:t>
      </w:r>
      <w:r w:rsidRPr="005E2CDF">
        <w:t>q1</w:t>
      </w:r>
      <w:r>
        <w:t xml:space="preserve"> e la distanza L = 2.66 cm. Calcolare:</w:t>
      </w:r>
    </w:p>
    <w:p w14:paraId="70000C7A" w14:textId="2B2CA35D" w:rsidR="00E40C34" w:rsidRDefault="00E40C34" w:rsidP="00FC45D2">
      <w:pPr>
        <w:pStyle w:val="Paragrafoelenco"/>
        <w:numPr>
          <w:ilvl w:val="0"/>
          <w:numId w:val="20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0F482B97" wp14:editId="23D9CA66">
            <wp:simplePos x="0" y="0"/>
            <wp:positionH relativeFrom="margin">
              <wp:align>right</wp:align>
            </wp:positionH>
            <wp:positionV relativeFrom="paragraph">
              <wp:posOffset>48895</wp:posOffset>
            </wp:positionV>
            <wp:extent cx="2139950" cy="1285240"/>
            <wp:effectExtent l="0" t="0" r="0" b="0"/>
            <wp:wrapTight wrapText="bothSides">
              <wp:wrapPolygon edited="0">
                <wp:start x="0" y="0"/>
                <wp:lineTo x="0" y="21130"/>
                <wp:lineTo x="21344" y="21130"/>
                <wp:lineTo x="21344" y="0"/>
                <wp:lineTo x="0" y="0"/>
              </wp:wrapPolygon>
            </wp:wrapTight>
            <wp:docPr id="74" name="Immagine 74" descr="Immagine che contiene testo, schermata, software, Software multimedial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magine 74" descr="Immagine che contiene testo, schermata, software, Software multimediale&#10;&#10;Descrizione generata automaticamente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42" t="30952" r="43744" b="27695"/>
                    <a:stretch/>
                  </pic:blipFill>
                  <pic:spPr bwMode="auto">
                    <a:xfrm>
                      <a:off x="0" y="0"/>
                      <a:ext cx="2139950" cy="1285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l modulo, direzione e verso della forza di Coulomb </w:t>
      </w:r>
      <w:r w:rsidR="00FC45D2">
        <w:t>e</w:t>
      </w:r>
      <w:r>
        <w:t xml:space="preserve">sercitata sulla carica q1 dalla carica q2; </w:t>
      </w:r>
    </w:p>
    <w:p w14:paraId="4CEB85E0" w14:textId="52DAF4E9" w:rsidR="00E40C34" w:rsidRDefault="00E40C34" w:rsidP="00FC45D2">
      <w:pPr>
        <w:pStyle w:val="Paragrafoelenco"/>
        <w:numPr>
          <w:ilvl w:val="0"/>
          <w:numId w:val="20"/>
        </w:numPr>
        <w:spacing w:line="360" w:lineRule="auto"/>
      </w:pPr>
      <w:r>
        <w:t>Il valore del campo elettrico complessivo all’origine degli assi;</w:t>
      </w:r>
    </w:p>
    <w:p w14:paraId="027BCF66" w14:textId="77777777" w:rsidR="00E40C34" w:rsidRDefault="00E40C34" w:rsidP="00FC45D2">
      <w:pPr>
        <w:pStyle w:val="Paragrafoelenco"/>
        <w:numPr>
          <w:ilvl w:val="0"/>
          <w:numId w:val="20"/>
        </w:numPr>
        <w:spacing w:line="360" w:lineRule="auto"/>
      </w:pPr>
      <w:r>
        <w:t xml:space="preserve">Supponendo ora che la carica q2 si metta in movimento con </w:t>
      </w:r>
    </w:p>
    <w:p w14:paraId="62D03A8B" w14:textId="77777777" w:rsidR="00E40C34" w:rsidRDefault="00E40C34" w:rsidP="00FC45D2">
      <w:pPr>
        <w:pStyle w:val="Paragrafoelenco"/>
        <w:spacing w:line="360" w:lineRule="auto"/>
      </w:pPr>
      <w:r>
        <w:t>una velocità pari a v</w:t>
      </w:r>
      <w:r>
        <w:rPr>
          <w:vertAlign w:val="subscript"/>
        </w:rPr>
        <w:t>2</w:t>
      </w:r>
      <w:r>
        <w:t xml:space="preserve"> = 2 10</w:t>
      </w:r>
      <w:r w:rsidRPr="00440F41">
        <w:rPr>
          <w:vertAlign w:val="superscript"/>
        </w:rPr>
        <w:t>6</w:t>
      </w:r>
      <w:r>
        <w:t xml:space="preserve"> m/s diretta lungo l’asse delle x crescenti e che sia immersa in un campo B = 5 T</w:t>
      </w:r>
    </w:p>
    <w:p w14:paraId="6962D311" w14:textId="77777777" w:rsidR="00E40C34" w:rsidRDefault="00E40C34" w:rsidP="00FC45D2">
      <w:pPr>
        <w:pStyle w:val="Paragrafoelenco"/>
        <w:spacing w:line="360" w:lineRule="auto"/>
      </w:pPr>
      <w:r>
        <w:t xml:space="preserve"> perpendicolare al piano </w:t>
      </w:r>
      <w:proofErr w:type="spellStart"/>
      <w:r>
        <w:t>xy</w:t>
      </w:r>
      <w:proofErr w:type="spellEnd"/>
      <w:r>
        <w:t xml:space="preserve"> e uscente, calcolare e disegnare la Forza di Lorentz risultante.</w:t>
      </w:r>
    </w:p>
    <w:bookmarkEnd w:id="0"/>
    <w:p w14:paraId="67018504" w14:textId="77777777" w:rsidR="00FC45D2" w:rsidRDefault="00FC45D2" w:rsidP="005F01FA">
      <w:pPr>
        <w:jc w:val="both"/>
        <w:rPr>
          <w:b/>
        </w:rPr>
      </w:pPr>
    </w:p>
    <w:p w14:paraId="26BD2794" w14:textId="6F4FE498" w:rsidR="005F01FA" w:rsidRDefault="005F01FA" w:rsidP="005F01FA">
      <w:pPr>
        <w:jc w:val="both"/>
        <w:rPr>
          <w:b/>
        </w:rPr>
      </w:pPr>
      <w:r w:rsidRPr="005F01FA">
        <w:rPr>
          <w:b/>
        </w:rPr>
        <w:t>Domanda teorica (</w:t>
      </w:r>
      <w:r w:rsidR="004665C0">
        <w:rPr>
          <w:b/>
        </w:rPr>
        <w:t xml:space="preserve">4 </w:t>
      </w:r>
      <w:proofErr w:type="spellStart"/>
      <w:r w:rsidR="004665C0">
        <w:rPr>
          <w:b/>
        </w:rPr>
        <w:t>pti</w:t>
      </w:r>
      <w:proofErr w:type="spellEnd"/>
      <w:r w:rsidR="004665C0">
        <w:rPr>
          <w:b/>
        </w:rPr>
        <w:t xml:space="preserve"> </w:t>
      </w:r>
      <w:r w:rsidRPr="005F01FA">
        <w:rPr>
          <w:b/>
        </w:rPr>
        <w:t xml:space="preserve">al max </w:t>
      </w:r>
      <w:r w:rsidR="00E62445">
        <w:rPr>
          <w:b/>
        </w:rPr>
        <w:t>0.5</w:t>
      </w:r>
      <w:r w:rsidRPr="005F01FA">
        <w:rPr>
          <w:b/>
        </w:rPr>
        <w:t xml:space="preserve"> </w:t>
      </w:r>
      <w:proofErr w:type="spellStart"/>
      <w:r w:rsidRPr="005F01FA">
        <w:rPr>
          <w:b/>
        </w:rPr>
        <w:t>pg</w:t>
      </w:r>
      <w:proofErr w:type="spellEnd"/>
      <w:r w:rsidRPr="005F01FA">
        <w:rPr>
          <w:b/>
        </w:rPr>
        <w:t>)</w:t>
      </w:r>
    </w:p>
    <w:p w14:paraId="41A40E6A" w14:textId="41FFE7C8" w:rsidR="00DE27DE" w:rsidRPr="005F01FA" w:rsidRDefault="0005233B" w:rsidP="004665C0">
      <w:pPr>
        <w:jc w:val="both"/>
      </w:pPr>
      <w:r>
        <w:t>Principi di base della Risonanza Magnetica Nucleare</w:t>
      </w:r>
    </w:p>
    <w:sectPr w:rsidR="00DE27DE" w:rsidRPr="005F01FA" w:rsidSect="00EE1D7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3F8E"/>
    <w:multiLevelType w:val="hybridMultilevel"/>
    <w:tmpl w:val="C68C7D6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95CF4"/>
    <w:multiLevelType w:val="hybridMultilevel"/>
    <w:tmpl w:val="1F4879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165D7"/>
    <w:multiLevelType w:val="hybridMultilevel"/>
    <w:tmpl w:val="950EDC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24CA3"/>
    <w:multiLevelType w:val="hybridMultilevel"/>
    <w:tmpl w:val="7832B1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AF237E"/>
    <w:multiLevelType w:val="hybridMultilevel"/>
    <w:tmpl w:val="AA5048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F2972"/>
    <w:multiLevelType w:val="hybridMultilevel"/>
    <w:tmpl w:val="63C8906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F512E"/>
    <w:multiLevelType w:val="hybridMultilevel"/>
    <w:tmpl w:val="43C2E66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1765FC"/>
    <w:multiLevelType w:val="hybridMultilevel"/>
    <w:tmpl w:val="0D62CC3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18416A"/>
    <w:multiLevelType w:val="hybridMultilevel"/>
    <w:tmpl w:val="7D1E8A2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FF649A"/>
    <w:multiLevelType w:val="hybridMultilevel"/>
    <w:tmpl w:val="A896343A"/>
    <w:lvl w:ilvl="0" w:tplc="4B124BB4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ED2802"/>
    <w:multiLevelType w:val="hybridMultilevel"/>
    <w:tmpl w:val="54D61F7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51731A"/>
    <w:multiLevelType w:val="hybridMultilevel"/>
    <w:tmpl w:val="774C1E3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53"/>
    <w:multiLevelType w:val="hybridMultilevel"/>
    <w:tmpl w:val="54D61F7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2527B6"/>
    <w:multiLevelType w:val="hybridMultilevel"/>
    <w:tmpl w:val="54D61F7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56658F"/>
    <w:multiLevelType w:val="hybridMultilevel"/>
    <w:tmpl w:val="E1504382"/>
    <w:lvl w:ilvl="0" w:tplc="0410000F">
      <w:start w:val="1"/>
      <w:numFmt w:val="decimal"/>
      <w:lvlText w:val="%1."/>
      <w:lvlJc w:val="left"/>
      <w:pPr>
        <w:ind w:left="812" w:hanging="360"/>
      </w:pPr>
    </w:lvl>
    <w:lvl w:ilvl="1" w:tplc="04100019" w:tentative="1">
      <w:start w:val="1"/>
      <w:numFmt w:val="lowerLetter"/>
      <w:lvlText w:val="%2."/>
      <w:lvlJc w:val="left"/>
      <w:pPr>
        <w:ind w:left="1532" w:hanging="360"/>
      </w:pPr>
    </w:lvl>
    <w:lvl w:ilvl="2" w:tplc="0410001B" w:tentative="1">
      <w:start w:val="1"/>
      <w:numFmt w:val="lowerRoman"/>
      <w:lvlText w:val="%3."/>
      <w:lvlJc w:val="right"/>
      <w:pPr>
        <w:ind w:left="2252" w:hanging="180"/>
      </w:pPr>
    </w:lvl>
    <w:lvl w:ilvl="3" w:tplc="0410000F" w:tentative="1">
      <w:start w:val="1"/>
      <w:numFmt w:val="decimal"/>
      <w:lvlText w:val="%4."/>
      <w:lvlJc w:val="left"/>
      <w:pPr>
        <w:ind w:left="2972" w:hanging="360"/>
      </w:pPr>
    </w:lvl>
    <w:lvl w:ilvl="4" w:tplc="04100019" w:tentative="1">
      <w:start w:val="1"/>
      <w:numFmt w:val="lowerLetter"/>
      <w:lvlText w:val="%5."/>
      <w:lvlJc w:val="left"/>
      <w:pPr>
        <w:ind w:left="3692" w:hanging="360"/>
      </w:pPr>
    </w:lvl>
    <w:lvl w:ilvl="5" w:tplc="0410001B" w:tentative="1">
      <w:start w:val="1"/>
      <w:numFmt w:val="lowerRoman"/>
      <w:lvlText w:val="%6."/>
      <w:lvlJc w:val="right"/>
      <w:pPr>
        <w:ind w:left="4412" w:hanging="180"/>
      </w:pPr>
    </w:lvl>
    <w:lvl w:ilvl="6" w:tplc="0410000F" w:tentative="1">
      <w:start w:val="1"/>
      <w:numFmt w:val="decimal"/>
      <w:lvlText w:val="%7."/>
      <w:lvlJc w:val="left"/>
      <w:pPr>
        <w:ind w:left="5132" w:hanging="360"/>
      </w:pPr>
    </w:lvl>
    <w:lvl w:ilvl="7" w:tplc="04100019" w:tentative="1">
      <w:start w:val="1"/>
      <w:numFmt w:val="lowerLetter"/>
      <w:lvlText w:val="%8."/>
      <w:lvlJc w:val="left"/>
      <w:pPr>
        <w:ind w:left="5852" w:hanging="360"/>
      </w:pPr>
    </w:lvl>
    <w:lvl w:ilvl="8" w:tplc="0410001B" w:tentative="1">
      <w:start w:val="1"/>
      <w:numFmt w:val="lowerRoman"/>
      <w:lvlText w:val="%9."/>
      <w:lvlJc w:val="right"/>
      <w:pPr>
        <w:ind w:left="6572" w:hanging="180"/>
      </w:pPr>
    </w:lvl>
  </w:abstractNum>
  <w:abstractNum w:abstractNumId="15" w15:restartNumberingAfterBreak="0">
    <w:nsid w:val="4FC62C25"/>
    <w:multiLevelType w:val="hybridMultilevel"/>
    <w:tmpl w:val="0D62CC3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393965"/>
    <w:multiLevelType w:val="hybridMultilevel"/>
    <w:tmpl w:val="4CDAA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15235"/>
    <w:multiLevelType w:val="hybridMultilevel"/>
    <w:tmpl w:val="AA5048E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633EF0"/>
    <w:multiLevelType w:val="hybridMultilevel"/>
    <w:tmpl w:val="6C8CAF4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FD2F99"/>
    <w:multiLevelType w:val="hybridMultilevel"/>
    <w:tmpl w:val="84542890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F8C6C5B"/>
    <w:multiLevelType w:val="hybridMultilevel"/>
    <w:tmpl w:val="6E3A3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1140507">
    <w:abstractNumId w:val="8"/>
  </w:num>
  <w:num w:numId="2" w16cid:durableId="746927525">
    <w:abstractNumId w:val="9"/>
  </w:num>
  <w:num w:numId="3" w16cid:durableId="701172865">
    <w:abstractNumId w:val="1"/>
  </w:num>
  <w:num w:numId="4" w16cid:durableId="993527054">
    <w:abstractNumId w:val="19"/>
  </w:num>
  <w:num w:numId="5" w16cid:durableId="330648278">
    <w:abstractNumId w:val="0"/>
  </w:num>
  <w:num w:numId="6" w16cid:durableId="98990286">
    <w:abstractNumId w:val="6"/>
  </w:num>
  <w:num w:numId="7" w16cid:durableId="296647736">
    <w:abstractNumId w:val="7"/>
  </w:num>
  <w:num w:numId="8" w16cid:durableId="1459377547">
    <w:abstractNumId w:val="17"/>
  </w:num>
  <w:num w:numId="9" w16cid:durableId="1909460251">
    <w:abstractNumId w:val="5"/>
  </w:num>
  <w:num w:numId="10" w16cid:durableId="1436901686">
    <w:abstractNumId w:val="14"/>
  </w:num>
  <w:num w:numId="11" w16cid:durableId="655914916">
    <w:abstractNumId w:val="10"/>
  </w:num>
  <w:num w:numId="12" w16cid:durableId="1209804204">
    <w:abstractNumId w:val="11"/>
  </w:num>
  <w:num w:numId="13" w16cid:durableId="974914628">
    <w:abstractNumId w:val="13"/>
  </w:num>
  <w:num w:numId="14" w16cid:durableId="304315581">
    <w:abstractNumId w:val="2"/>
  </w:num>
  <w:num w:numId="15" w16cid:durableId="1008798475">
    <w:abstractNumId w:val="15"/>
  </w:num>
  <w:num w:numId="16" w16cid:durableId="1482118309">
    <w:abstractNumId w:val="12"/>
  </w:num>
  <w:num w:numId="17" w16cid:durableId="1363482207">
    <w:abstractNumId w:val="18"/>
  </w:num>
  <w:num w:numId="18" w16cid:durableId="1113288679">
    <w:abstractNumId w:val="4"/>
  </w:num>
  <w:num w:numId="19" w16cid:durableId="1864434905">
    <w:abstractNumId w:val="16"/>
  </w:num>
  <w:num w:numId="20" w16cid:durableId="104279687">
    <w:abstractNumId w:val="3"/>
  </w:num>
  <w:num w:numId="21" w16cid:durableId="16647815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jUwNTMyMbE0MjVU0lEKTi0uzszPAykwrwUAJForFSwAAAA="/>
  </w:docVars>
  <w:rsids>
    <w:rsidRoot w:val="00970DB6"/>
    <w:rsid w:val="00001CB1"/>
    <w:rsid w:val="000025EB"/>
    <w:rsid w:val="00002868"/>
    <w:rsid w:val="00002E5E"/>
    <w:rsid w:val="00003DB8"/>
    <w:rsid w:val="00004CE9"/>
    <w:rsid w:val="00023054"/>
    <w:rsid w:val="00027E75"/>
    <w:rsid w:val="000313C8"/>
    <w:rsid w:val="0003184C"/>
    <w:rsid w:val="00042A43"/>
    <w:rsid w:val="00043B35"/>
    <w:rsid w:val="0004441D"/>
    <w:rsid w:val="00047AE7"/>
    <w:rsid w:val="00047E0C"/>
    <w:rsid w:val="0005233B"/>
    <w:rsid w:val="00056622"/>
    <w:rsid w:val="000605C1"/>
    <w:rsid w:val="00066BB7"/>
    <w:rsid w:val="000702BE"/>
    <w:rsid w:val="0007268A"/>
    <w:rsid w:val="00077CC9"/>
    <w:rsid w:val="00080644"/>
    <w:rsid w:val="000913A2"/>
    <w:rsid w:val="000917D8"/>
    <w:rsid w:val="00096EE9"/>
    <w:rsid w:val="000A1C10"/>
    <w:rsid w:val="000A3506"/>
    <w:rsid w:val="000A6822"/>
    <w:rsid w:val="000B0EAC"/>
    <w:rsid w:val="000B3C45"/>
    <w:rsid w:val="000B7EC0"/>
    <w:rsid w:val="000C34F5"/>
    <w:rsid w:val="000C51BB"/>
    <w:rsid w:val="000D0457"/>
    <w:rsid w:val="000D2BD4"/>
    <w:rsid w:val="000D470A"/>
    <w:rsid w:val="000D4828"/>
    <w:rsid w:val="000E65B9"/>
    <w:rsid w:val="000F00D7"/>
    <w:rsid w:val="000F286C"/>
    <w:rsid w:val="000F470C"/>
    <w:rsid w:val="000F51C7"/>
    <w:rsid w:val="000F5F94"/>
    <w:rsid w:val="000F7F82"/>
    <w:rsid w:val="00107168"/>
    <w:rsid w:val="00121389"/>
    <w:rsid w:val="00130DD1"/>
    <w:rsid w:val="00143B94"/>
    <w:rsid w:val="001508F6"/>
    <w:rsid w:val="00152D8D"/>
    <w:rsid w:val="00156563"/>
    <w:rsid w:val="00163321"/>
    <w:rsid w:val="00164879"/>
    <w:rsid w:val="00170C86"/>
    <w:rsid w:val="00174094"/>
    <w:rsid w:val="00177F7A"/>
    <w:rsid w:val="001802CB"/>
    <w:rsid w:val="001818F6"/>
    <w:rsid w:val="001834DF"/>
    <w:rsid w:val="0018354B"/>
    <w:rsid w:val="001901EE"/>
    <w:rsid w:val="00190D70"/>
    <w:rsid w:val="00193172"/>
    <w:rsid w:val="001A4CBC"/>
    <w:rsid w:val="001A722B"/>
    <w:rsid w:val="001B34EF"/>
    <w:rsid w:val="001B3841"/>
    <w:rsid w:val="001C2CD4"/>
    <w:rsid w:val="001C37A8"/>
    <w:rsid w:val="001C7545"/>
    <w:rsid w:val="001C7659"/>
    <w:rsid w:val="001D5C96"/>
    <w:rsid w:val="001E0E1B"/>
    <w:rsid w:val="001E1FC7"/>
    <w:rsid w:val="001E2BF4"/>
    <w:rsid w:val="00201FD5"/>
    <w:rsid w:val="00203B28"/>
    <w:rsid w:val="00214EF0"/>
    <w:rsid w:val="0021549D"/>
    <w:rsid w:val="0021759B"/>
    <w:rsid w:val="002255CF"/>
    <w:rsid w:val="00233F13"/>
    <w:rsid w:val="002355DC"/>
    <w:rsid w:val="00235F25"/>
    <w:rsid w:val="00236909"/>
    <w:rsid w:val="0023770F"/>
    <w:rsid w:val="00240F88"/>
    <w:rsid w:val="00245ABC"/>
    <w:rsid w:val="00250A28"/>
    <w:rsid w:val="00251389"/>
    <w:rsid w:val="0025742A"/>
    <w:rsid w:val="002653A8"/>
    <w:rsid w:val="00266B3B"/>
    <w:rsid w:val="002703D1"/>
    <w:rsid w:val="00271086"/>
    <w:rsid w:val="00273C66"/>
    <w:rsid w:val="002807C7"/>
    <w:rsid w:val="00280BE6"/>
    <w:rsid w:val="00282831"/>
    <w:rsid w:val="00286891"/>
    <w:rsid w:val="00290FB7"/>
    <w:rsid w:val="00291347"/>
    <w:rsid w:val="002931D1"/>
    <w:rsid w:val="00297591"/>
    <w:rsid w:val="002A1DC3"/>
    <w:rsid w:val="002A2692"/>
    <w:rsid w:val="002B2D1C"/>
    <w:rsid w:val="002B3D76"/>
    <w:rsid w:val="002B6601"/>
    <w:rsid w:val="002C1DF8"/>
    <w:rsid w:val="002C6637"/>
    <w:rsid w:val="002D0A2D"/>
    <w:rsid w:val="002D4CA6"/>
    <w:rsid w:val="002E089F"/>
    <w:rsid w:val="002F5ED3"/>
    <w:rsid w:val="00301687"/>
    <w:rsid w:val="00301C60"/>
    <w:rsid w:val="00306498"/>
    <w:rsid w:val="003167C9"/>
    <w:rsid w:val="0031698B"/>
    <w:rsid w:val="0032003E"/>
    <w:rsid w:val="003206D6"/>
    <w:rsid w:val="0034668E"/>
    <w:rsid w:val="0034712D"/>
    <w:rsid w:val="00350068"/>
    <w:rsid w:val="00350979"/>
    <w:rsid w:val="0035101D"/>
    <w:rsid w:val="003576ED"/>
    <w:rsid w:val="00357B3D"/>
    <w:rsid w:val="00362595"/>
    <w:rsid w:val="00370D74"/>
    <w:rsid w:val="00380658"/>
    <w:rsid w:val="00381BF9"/>
    <w:rsid w:val="00382844"/>
    <w:rsid w:val="00382B36"/>
    <w:rsid w:val="00385DF3"/>
    <w:rsid w:val="00390AE8"/>
    <w:rsid w:val="00395331"/>
    <w:rsid w:val="00395730"/>
    <w:rsid w:val="00396E22"/>
    <w:rsid w:val="003A1DCA"/>
    <w:rsid w:val="003A567E"/>
    <w:rsid w:val="003B193E"/>
    <w:rsid w:val="003B2F16"/>
    <w:rsid w:val="003B5F16"/>
    <w:rsid w:val="003C2A20"/>
    <w:rsid w:val="003C428A"/>
    <w:rsid w:val="003C576E"/>
    <w:rsid w:val="003C5FCF"/>
    <w:rsid w:val="003C65A8"/>
    <w:rsid w:val="003C7302"/>
    <w:rsid w:val="003C7482"/>
    <w:rsid w:val="003D235B"/>
    <w:rsid w:val="003D2E2B"/>
    <w:rsid w:val="003D4788"/>
    <w:rsid w:val="003D71F6"/>
    <w:rsid w:val="003E297F"/>
    <w:rsid w:val="003E69E8"/>
    <w:rsid w:val="003F138C"/>
    <w:rsid w:val="003F529E"/>
    <w:rsid w:val="003F7DD6"/>
    <w:rsid w:val="003F7EEC"/>
    <w:rsid w:val="00400B35"/>
    <w:rsid w:val="0040157F"/>
    <w:rsid w:val="00401E58"/>
    <w:rsid w:val="00410FE5"/>
    <w:rsid w:val="0041171C"/>
    <w:rsid w:val="0041483B"/>
    <w:rsid w:val="004172D2"/>
    <w:rsid w:val="004244BD"/>
    <w:rsid w:val="00427C10"/>
    <w:rsid w:val="0043245E"/>
    <w:rsid w:val="0043340C"/>
    <w:rsid w:val="00435BFD"/>
    <w:rsid w:val="00437676"/>
    <w:rsid w:val="00441936"/>
    <w:rsid w:val="00441CF1"/>
    <w:rsid w:val="004443E0"/>
    <w:rsid w:val="004450F6"/>
    <w:rsid w:val="004464DD"/>
    <w:rsid w:val="004469D8"/>
    <w:rsid w:val="004470A6"/>
    <w:rsid w:val="004508AF"/>
    <w:rsid w:val="00450CBC"/>
    <w:rsid w:val="004520D5"/>
    <w:rsid w:val="004531D8"/>
    <w:rsid w:val="004570D9"/>
    <w:rsid w:val="004576EE"/>
    <w:rsid w:val="00463684"/>
    <w:rsid w:val="00464B0F"/>
    <w:rsid w:val="004665C0"/>
    <w:rsid w:val="00470920"/>
    <w:rsid w:val="004726EA"/>
    <w:rsid w:val="0047711D"/>
    <w:rsid w:val="00483B41"/>
    <w:rsid w:val="0048534A"/>
    <w:rsid w:val="004863B7"/>
    <w:rsid w:val="00487EED"/>
    <w:rsid w:val="004A4102"/>
    <w:rsid w:val="004A4A94"/>
    <w:rsid w:val="004A529C"/>
    <w:rsid w:val="004A57D8"/>
    <w:rsid w:val="004A68EC"/>
    <w:rsid w:val="004B70CB"/>
    <w:rsid w:val="004C1257"/>
    <w:rsid w:val="004C33FE"/>
    <w:rsid w:val="004C39AE"/>
    <w:rsid w:val="004C724E"/>
    <w:rsid w:val="004D2ED9"/>
    <w:rsid w:val="004E12F9"/>
    <w:rsid w:val="004F0538"/>
    <w:rsid w:val="004F3295"/>
    <w:rsid w:val="004F5132"/>
    <w:rsid w:val="00502C35"/>
    <w:rsid w:val="00503FCF"/>
    <w:rsid w:val="00514050"/>
    <w:rsid w:val="005167C9"/>
    <w:rsid w:val="00520AC9"/>
    <w:rsid w:val="00521C87"/>
    <w:rsid w:val="00521E12"/>
    <w:rsid w:val="00521E25"/>
    <w:rsid w:val="00523E6A"/>
    <w:rsid w:val="005245BF"/>
    <w:rsid w:val="005309F1"/>
    <w:rsid w:val="00531204"/>
    <w:rsid w:val="00532AC6"/>
    <w:rsid w:val="005335D5"/>
    <w:rsid w:val="00544B54"/>
    <w:rsid w:val="00544CC3"/>
    <w:rsid w:val="00545B26"/>
    <w:rsid w:val="00547EE2"/>
    <w:rsid w:val="0055178E"/>
    <w:rsid w:val="00551901"/>
    <w:rsid w:val="005539C0"/>
    <w:rsid w:val="00554733"/>
    <w:rsid w:val="00555C37"/>
    <w:rsid w:val="00556BBB"/>
    <w:rsid w:val="0056285E"/>
    <w:rsid w:val="005649F7"/>
    <w:rsid w:val="00566200"/>
    <w:rsid w:val="00566846"/>
    <w:rsid w:val="005726D9"/>
    <w:rsid w:val="00576918"/>
    <w:rsid w:val="00580159"/>
    <w:rsid w:val="00580546"/>
    <w:rsid w:val="0058269A"/>
    <w:rsid w:val="00582CDF"/>
    <w:rsid w:val="00583488"/>
    <w:rsid w:val="00583CB3"/>
    <w:rsid w:val="00585FAB"/>
    <w:rsid w:val="00594172"/>
    <w:rsid w:val="005943CB"/>
    <w:rsid w:val="00596FB4"/>
    <w:rsid w:val="005A39CE"/>
    <w:rsid w:val="005A4629"/>
    <w:rsid w:val="005A673C"/>
    <w:rsid w:val="005B2BD9"/>
    <w:rsid w:val="005C2D52"/>
    <w:rsid w:val="005C42E2"/>
    <w:rsid w:val="005C53FA"/>
    <w:rsid w:val="005C6FC7"/>
    <w:rsid w:val="005C709A"/>
    <w:rsid w:val="005C7CF5"/>
    <w:rsid w:val="005D3A6B"/>
    <w:rsid w:val="005D45C2"/>
    <w:rsid w:val="005E0646"/>
    <w:rsid w:val="005F01FA"/>
    <w:rsid w:val="005F0940"/>
    <w:rsid w:val="005F1EA3"/>
    <w:rsid w:val="005F3C5C"/>
    <w:rsid w:val="006018F1"/>
    <w:rsid w:val="00603C33"/>
    <w:rsid w:val="00605495"/>
    <w:rsid w:val="006103C1"/>
    <w:rsid w:val="006110C4"/>
    <w:rsid w:val="00613EA2"/>
    <w:rsid w:val="006218D7"/>
    <w:rsid w:val="006259BE"/>
    <w:rsid w:val="006273E1"/>
    <w:rsid w:val="006321FE"/>
    <w:rsid w:val="00632742"/>
    <w:rsid w:val="006328C2"/>
    <w:rsid w:val="00632FD2"/>
    <w:rsid w:val="006344DC"/>
    <w:rsid w:val="00644B22"/>
    <w:rsid w:val="006575D4"/>
    <w:rsid w:val="006602D2"/>
    <w:rsid w:val="00667F0A"/>
    <w:rsid w:val="0068113B"/>
    <w:rsid w:val="00681A52"/>
    <w:rsid w:val="00683D87"/>
    <w:rsid w:val="006A07AF"/>
    <w:rsid w:val="006A1045"/>
    <w:rsid w:val="006A4D0E"/>
    <w:rsid w:val="006A66E4"/>
    <w:rsid w:val="006C199F"/>
    <w:rsid w:val="006C3A92"/>
    <w:rsid w:val="006C3FD2"/>
    <w:rsid w:val="006C4B48"/>
    <w:rsid w:val="006D0923"/>
    <w:rsid w:val="006D0F1D"/>
    <w:rsid w:val="006D33A2"/>
    <w:rsid w:val="006D4D65"/>
    <w:rsid w:val="006D4DD3"/>
    <w:rsid w:val="006D55FC"/>
    <w:rsid w:val="006D5A26"/>
    <w:rsid w:val="006F14D0"/>
    <w:rsid w:val="006F1BA1"/>
    <w:rsid w:val="006F52D5"/>
    <w:rsid w:val="00700B47"/>
    <w:rsid w:val="00703110"/>
    <w:rsid w:val="00716F07"/>
    <w:rsid w:val="00717447"/>
    <w:rsid w:val="007176C4"/>
    <w:rsid w:val="00720836"/>
    <w:rsid w:val="007230B0"/>
    <w:rsid w:val="00726A3C"/>
    <w:rsid w:val="007359DF"/>
    <w:rsid w:val="0074018E"/>
    <w:rsid w:val="0074060E"/>
    <w:rsid w:val="00740AE3"/>
    <w:rsid w:val="00750D3E"/>
    <w:rsid w:val="00756659"/>
    <w:rsid w:val="0076378B"/>
    <w:rsid w:val="00775A16"/>
    <w:rsid w:val="00775C78"/>
    <w:rsid w:val="007773A8"/>
    <w:rsid w:val="0078074F"/>
    <w:rsid w:val="00783CAA"/>
    <w:rsid w:val="007841E4"/>
    <w:rsid w:val="007847EC"/>
    <w:rsid w:val="007850E4"/>
    <w:rsid w:val="007877AF"/>
    <w:rsid w:val="00787D80"/>
    <w:rsid w:val="00792122"/>
    <w:rsid w:val="00797C5F"/>
    <w:rsid w:val="007A025A"/>
    <w:rsid w:val="007A1D73"/>
    <w:rsid w:val="007B1913"/>
    <w:rsid w:val="007B1DE5"/>
    <w:rsid w:val="007B43B2"/>
    <w:rsid w:val="007C7A30"/>
    <w:rsid w:val="007D613D"/>
    <w:rsid w:val="007D711D"/>
    <w:rsid w:val="007E0F77"/>
    <w:rsid w:val="007E2DBD"/>
    <w:rsid w:val="007F0044"/>
    <w:rsid w:val="007F600E"/>
    <w:rsid w:val="007F6C6F"/>
    <w:rsid w:val="00806FFD"/>
    <w:rsid w:val="00821170"/>
    <w:rsid w:val="00822DB9"/>
    <w:rsid w:val="0082544D"/>
    <w:rsid w:val="00826D9F"/>
    <w:rsid w:val="008305C5"/>
    <w:rsid w:val="00845C56"/>
    <w:rsid w:val="00851AF0"/>
    <w:rsid w:val="00854BF6"/>
    <w:rsid w:val="00865E96"/>
    <w:rsid w:val="00867200"/>
    <w:rsid w:val="00867672"/>
    <w:rsid w:val="008726B4"/>
    <w:rsid w:val="00873368"/>
    <w:rsid w:val="00881BD1"/>
    <w:rsid w:val="008826A4"/>
    <w:rsid w:val="0088376A"/>
    <w:rsid w:val="008842E3"/>
    <w:rsid w:val="00886927"/>
    <w:rsid w:val="00886AE4"/>
    <w:rsid w:val="008912FB"/>
    <w:rsid w:val="00893658"/>
    <w:rsid w:val="008972C7"/>
    <w:rsid w:val="008B01E9"/>
    <w:rsid w:val="008B4381"/>
    <w:rsid w:val="008B58E2"/>
    <w:rsid w:val="008C4F59"/>
    <w:rsid w:val="008D2CD1"/>
    <w:rsid w:val="008D376A"/>
    <w:rsid w:val="008E3A54"/>
    <w:rsid w:val="008E5C03"/>
    <w:rsid w:val="008E7BBC"/>
    <w:rsid w:val="008F27DA"/>
    <w:rsid w:val="008F3701"/>
    <w:rsid w:val="008F4D1D"/>
    <w:rsid w:val="008F676D"/>
    <w:rsid w:val="00902821"/>
    <w:rsid w:val="00905549"/>
    <w:rsid w:val="00913CA9"/>
    <w:rsid w:val="00915AD0"/>
    <w:rsid w:val="0091777B"/>
    <w:rsid w:val="0093058A"/>
    <w:rsid w:val="00930671"/>
    <w:rsid w:val="009322F6"/>
    <w:rsid w:val="00933019"/>
    <w:rsid w:val="00934B6C"/>
    <w:rsid w:val="009512A8"/>
    <w:rsid w:val="00951400"/>
    <w:rsid w:val="00960C10"/>
    <w:rsid w:val="00963E4F"/>
    <w:rsid w:val="00970DB6"/>
    <w:rsid w:val="00971826"/>
    <w:rsid w:val="009721DD"/>
    <w:rsid w:val="00974082"/>
    <w:rsid w:val="0097767E"/>
    <w:rsid w:val="009808A3"/>
    <w:rsid w:val="009818B5"/>
    <w:rsid w:val="00984CBF"/>
    <w:rsid w:val="009865A8"/>
    <w:rsid w:val="0099452F"/>
    <w:rsid w:val="00997497"/>
    <w:rsid w:val="009A2B01"/>
    <w:rsid w:val="009A41E2"/>
    <w:rsid w:val="009A44A4"/>
    <w:rsid w:val="009A4FCD"/>
    <w:rsid w:val="009B041C"/>
    <w:rsid w:val="009B3E8B"/>
    <w:rsid w:val="009B443F"/>
    <w:rsid w:val="009B5A08"/>
    <w:rsid w:val="009B7D80"/>
    <w:rsid w:val="009D5CC8"/>
    <w:rsid w:val="009D7023"/>
    <w:rsid w:val="009E1CFE"/>
    <w:rsid w:val="009E576E"/>
    <w:rsid w:val="009E5E05"/>
    <w:rsid w:val="009F23A3"/>
    <w:rsid w:val="009F56DA"/>
    <w:rsid w:val="00A048C8"/>
    <w:rsid w:val="00A10AFB"/>
    <w:rsid w:val="00A1240E"/>
    <w:rsid w:val="00A15884"/>
    <w:rsid w:val="00A16912"/>
    <w:rsid w:val="00A22565"/>
    <w:rsid w:val="00A229B4"/>
    <w:rsid w:val="00A24DA7"/>
    <w:rsid w:val="00A3200E"/>
    <w:rsid w:val="00A3505D"/>
    <w:rsid w:val="00A4237B"/>
    <w:rsid w:val="00A628CE"/>
    <w:rsid w:val="00A63427"/>
    <w:rsid w:val="00A65C75"/>
    <w:rsid w:val="00A673FD"/>
    <w:rsid w:val="00A74D6F"/>
    <w:rsid w:val="00A75D8C"/>
    <w:rsid w:val="00A8053D"/>
    <w:rsid w:val="00A80818"/>
    <w:rsid w:val="00A83FEA"/>
    <w:rsid w:val="00A906C2"/>
    <w:rsid w:val="00A96330"/>
    <w:rsid w:val="00AA77AD"/>
    <w:rsid w:val="00AA79E9"/>
    <w:rsid w:val="00AB2C89"/>
    <w:rsid w:val="00AB4526"/>
    <w:rsid w:val="00AC17CC"/>
    <w:rsid w:val="00AC4682"/>
    <w:rsid w:val="00AC7F25"/>
    <w:rsid w:val="00AD03F4"/>
    <w:rsid w:val="00AD139B"/>
    <w:rsid w:val="00AD234E"/>
    <w:rsid w:val="00AD4AD7"/>
    <w:rsid w:val="00AE136A"/>
    <w:rsid w:val="00AE154E"/>
    <w:rsid w:val="00AE1B3F"/>
    <w:rsid w:val="00AE2B3A"/>
    <w:rsid w:val="00AE4494"/>
    <w:rsid w:val="00AE479B"/>
    <w:rsid w:val="00AE661F"/>
    <w:rsid w:val="00AF5471"/>
    <w:rsid w:val="00AF55F9"/>
    <w:rsid w:val="00AF7736"/>
    <w:rsid w:val="00B013F9"/>
    <w:rsid w:val="00B020B2"/>
    <w:rsid w:val="00B02577"/>
    <w:rsid w:val="00B02A8B"/>
    <w:rsid w:val="00B02D93"/>
    <w:rsid w:val="00B06525"/>
    <w:rsid w:val="00B12E37"/>
    <w:rsid w:val="00B1690E"/>
    <w:rsid w:val="00B25465"/>
    <w:rsid w:val="00B27447"/>
    <w:rsid w:val="00B3470E"/>
    <w:rsid w:val="00B35888"/>
    <w:rsid w:val="00B42198"/>
    <w:rsid w:val="00B4476B"/>
    <w:rsid w:val="00B4646C"/>
    <w:rsid w:val="00B46C10"/>
    <w:rsid w:val="00B472B9"/>
    <w:rsid w:val="00B47D2B"/>
    <w:rsid w:val="00B51234"/>
    <w:rsid w:val="00B52754"/>
    <w:rsid w:val="00B551B5"/>
    <w:rsid w:val="00B639E1"/>
    <w:rsid w:val="00B66032"/>
    <w:rsid w:val="00B84149"/>
    <w:rsid w:val="00B856F1"/>
    <w:rsid w:val="00B875F0"/>
    <w:rsid w:val="00B87C31"/>
    <w:rsid w:val="00B957D5"/>
    <w:rsid w:val="00B977EC"/>
    <w:rsid w:val="00B97E67"/>
    <w:rsid w:val="00BA051F"/>
    <w:rsid w:val="00BA52AD"/>
    <w:rsid w:val="00BB2BDD"/>
    <w:rsid w:val="00BB7DC9"/>
    <w:rsid w:val="00BC5A55"/>
    <w:rsid w:val="00BC6BAA"/>
    <w:rsid w:val="00BC708D"/>
    <w:rsid w:val="00BD1865"/>
    <w:rsid w:val="00BD2E4B"/>
    <w:rsid w:val="00BD2F8B"/>
    <w:rsid w:val="00BE0FF4"/>
    <w:rsid w:val="00BF1923"/>
    <w:rsid w:val="00C01D9B"/>
    <w:rsid w:val="00C22896"/>
    <w:rsid w:val="00C22902"/>
    <w:rsid w:val="00C25ABA"/>
    <w:rsid w:val="00C27E04"/>
    <w:rsid w:val="00C40DB4"/>
    <w:rsid w:val="00C41FE7"/>
    <w:rsid w:val="00C4378B"/>
    <w:rsid w:val="00C51FF8"/>
    <w:rsid w:val="00C548D0"/>
    <w:rsid w:val="00C55C1E"/>
    <w:rsid w:val="00C56181"/>
    <w:rsid w:val="00C605C7"/>
    <w:rsid w:val="00C6475C"/>
    <w:rsid w:val="00C64BA4"/>
    <w:rsid w:val="00C667C6"/>
    <w:rsid w:val="00C74553"/>
    <w:rsid w:val="00C81A98"/>
    <w:rsid w:val="00C861ED"/>
    <w:rsid w:val="00C87413"/>
    <w:rsid w:val="00C91AB3"/>
    <w:rsid w:val="00C92993"/>
    <w:rsid w:val="00C95E6D"/>
    <w:rsid w:val="00CA0BEF"/>
    <w:rsid w:val="00CA69BD"/>
    <w:rsid w:val="00CB0C3C"/>
    <w:rsid w:val="00CB1FDC"/>
    <w:rsid w:val="00CB2EDD"/>
    <w:rsid w:val="00CB5CFB"/>
    <w:rsid w:val="00CC0E5D"/>
    <w:rsid w:val="00CC234B"/>
    <w:rsid w:val="00CD2703"/>
    <w:rsid w:val="00CD76A1"/>
    <w:rsid w:val="00CE0219"/>
    <w:rsid w:val="00CE042D"/>
    <w:rsid w:val="00CE1353"/>
    <w:rsid w:val="00CE1FF2"/>
    <w:rsid w:val="00CE325F"/>
    <w:rsid w:val="00CE438A"/>
    <w:rsid w:val="00CE43D3"/>
    <w:rsid w:val="00CF5DF8"/>
    <w:rsid w:val="00CF6BA5"/>
    <w:rsid w:val="00D00C83"/>
    <w:rsid w:val="00D10182"/>
    <w:rsid w:val="00D10C51"/>
    <w:rsid w:val="00D13241"/>
    <w:rsid w:val="00D162AF"/>
    <w:rsid w:val="00D17433"/>
    <w:rsid w:val="00D20537"/>
    <w:rsid w:val="00D2201A"/>
    <w:rsid w:val="00D2532D"/>
    <w:rsid w:val="00D3059D"/>
    <w:rsid w:val="00D336AB"/>
    <w:rsid w:val="00D34A70"/>
    <w:rsid w:val="00D3785B"/>
    <w:rsid w:val="00D47715"/>
    <w:rsid w:val="00D50688"/>
    <w:rsid w:val="00D52D70"/>
    <w:rsid w:val="00D535C4"/>
    <w:rsid w:val="00D6049F"/>
    <w:rsid w:val="00D636CD"/>
    <w:rsid w:val="00D741F9"/>
    <w:rsid w:val="00D755AB"/>
    <w:rsid w:val="00D80301"/>
    <w:rsid w:val="00D85FBF"/>
    <w:rsid w:val="00D86623"/>
    <w:rsid w:val="00D86FFA"/>
    <w:rsid w:val="00D91BB5"/>
    <w:rsid w:val="00D93D18"/>
    <w:rsid w:val="00D94EDC"/>
    <w:rsid w:val="00DA07A3"/>
    <w:rsid w:val="00DA6D5B"/>
    <w:rsid w:val="00DB06BB"/>
    <w:rsid w:val="00DB4BFD"/>
    <w:rsid w:val="00DB5CCD"/>
    <w:rsid w:val="00DB759B"/>
    <w:rsid w:val="00DC234D"/>
    <w:rsid w:val="00DC27FA"/>
    <w:rsid w:val="00DC3F75"/>
    <w:rsid w:val="00DC5947"/>
    <w:rsid w:val="00DC7AC4"/>
    <w:rsid w:val="00DD2D63"/>
    <w:rsid w:val="00DD48EC"/>
    <w:rsid w:val="00DD5694"/>
    <w:rsid w:val="00DD5DE8"/>
    <w:rsid w:val="00DE1FE0"/>
    <w:rsid w:val="00DE27DE"/>
    <w:rsid w:val="00DE5294"/>
    <w:rsid w:val="00DF0972"/>
    <w:rsid w:val="00E0196F"/>
    <w:rsid w:val="00E023A0"/>
    <w:rsid w:val="00E025DA"/>
    <w:rsid w:val="00E033D4"/>
    <w:rsid w:val="00E06907"/>
    <w:rsid w:val="00E06EFC"/>
    <w:rsid w:val="00E127A1"/>
    <w:rsid w:val="00E1338E"/>
    <w:rsid w:val="00E1435E"/>
    <w:rsid w:val="00E14CCD"/>
    <w:rsid w:val="00E14E2C"/>
    <w:rsid w:val="00E16362"/>
    <w:rsid w:val="00E16A5B"/>
    <w:rsid w:val="00E21B02"/>
    <w:rsid w:val="00E26013"/>
    <w:rsid w:val="00E31284"/>
    <w:rsid w:val="00E31AFE"/>
    <w:rsid w:val="00E31E71"/>
    <w:rsid w:val="00E34000"/>
    <w:rsid w:val="00E363DC"/>
    <w:rsid w:val="00E40C34"/>
    <w:rsid w:val="00E462DB"/>
    <w:rsid w:val="00E50E6C"/>
    <w:rsid w:val="00E527D4"/>
    <w:rsid w:val="00E5343B"/>
    <w:rsid w:val="00E53ADF"/>
    <w:rsid w:val="00E55D72"/>
    <w:rsid w:val="00E62445"/>
    <w:rsid w:val="00E70606"/>
    <w:rsid w:val="00E72285"/>
    <w:rsid w:val="00E72DBB"/>
    <w:rsid w:val="00E744C0"/>
    <w:rsid w:val="00E746A4"/>
    <w:rsid w:val="00E80628"/>
    <w:rsid w:val="00E85633"/>
    <w:rsid w:val="00E90753"/>
    <w:rsid w:val="00E910B8"/>
    <w:rsid w:val="00E965AC"/>
    <w:rsid w:val="00EA1CCC"/>
    <w:rsid w:val="00EA1E51"/>
    <w:rsid w:val="00EB2F05"/>
    <w:rsid w:val="00EB73D6"/>
    <w:rsid w:val="00EC321A"/>
    <w:rsid w:val="00EC44F1"/>
    <w:rsid w:val="00EC6942"/>
    <w:rsid w:val="00ED0552"/>
    <w:rsid w:val="00ED1AE2"/>
    <w:rsid w:val="00ED2330"/>
    <w:rsid w:val="00ED2956"/>
    <w:rsid w:val="00ED7742"/>
    <w:rsid w:val="00EE0439"/>
    <w:rsid w:val="00EE1D7C"/>
    <w:rsid w:val="00EE20E9"/>
    <w:rsid w:val="00EE26D9"/>
    <w:rsid w:val="00EE474C"/>
    <w:rsid w:val="00EF49C8"/>
    <w:rsid w:val="00EF79A7"/>
    <w:rsid w:val="00F03D42"/>
    <w:rsid w:val="00F04188"/>
    <w:rsid w:val="00F06E1B"/>
    <w:rsid w:val="00F10276"/>
    <w:rsid w:val="00F1189B"/>
    <w:rsid w:val="00F15F53"/>
    <w:rsid w:val="00F1679B"/>
    <w:rsid w:val="00F21170"/>
    <w:rsid w:val="00F21799"/>
    <w:rsid w:val="00F23001"/>
    <w:rsid w:val="00F23E5A"/>
    <w:rsid w:val="00F24964"/>
    <w:rsid w:val="00F43A83"/>
    <w:rsid w:val="00F46BDA"/>
    <w:rsid w:val="00F5221D"/>
    <w:rsid w:val="00F5758D"/>
    <w:rsid w:val="00F63328"/>
    <w:rsid w:val="00F64193"/>
    <w:rsid w:val="00F64AFA"/>
    <w:rsid w:val="00F660B1"/>
    <w:rsid w:val="00F72502"/>
    <w:rsid w:val="00F72967"/>
    <w:rsid w:val="00F7589D"/>
    <w:rsid w:val="00F7775B"/>
    <w:rsid w:val="00F824B2"/>
    <w:rsid w:val="00F83BA3"/>
    <w:rsid w:val="00F85871"/>
    <w:rsid w:val="00F85B88"/>
    <w:rsid w:val="00F8797D"/>
    <w:rsid w:val="00F9051C"/>
    <w:rsid w:val="00F9364C"/>
    <w:rsid w:val="00FA1478"/>
    <w:rsid w:val="00FA2E27"/>
    <w:rsid w:val="00FA34D4"/>
    <w:rsid w:val="00FA5A83"/>
    <w:rsid w:val="00FA644D"/>
    <w:rsid w:val="00FA67B8"/>
    <w:rsid w:val="00FB1F06"/>
    <w:rsid w:val="00FB60F8"/>
    <w:rsid w:val="00FB6639"/>
    <w:rsid w:val="00FC1ABB"/>
    <w:rsid w:val="00FC45D2"/>
    <w:rsid w:val="00FC6BEA"/>
    <w:rsid w:val="00FD1762"/>
    <w:rsid w:val="00FD435D"/>
    <w:rsid w:val="00FD62EA"/>
    <w:rsid w:val="00FE292A"/>
    <w:rsid w:val="00FE433E"/>
    <w:rsid w:val="00FF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A5EDC"/>
  <w15:docId w15:val="{463561FD-EE93-49FE-94F4-571756484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E1D7C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70DB6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63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63B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dePa</dc:creator>
  <cp:lastModifiedBy>Francesco De Pasquale</cp:lastModifiedBy>
  <cp:revision>6</cp:revision>
  <cp:lastPrinted>2023-05-17T07:25:00Z</cp:lastPrinted>
  <dcterms:created xsi:type="dcterms:W3CDTF">2023-05-24T14:46:00Z</dcterms:created>
  <dcterms:modified xsi:type="dcterms:W3CDTF">2023-05-24T16:04:00Z</dcterms:modified>
</cp:coreProperties>
</file>